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8843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Cezary Juszcz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łgorzata Janko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